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次</w:t>
          </w:r>
        </w:p>
        <w:p w14:paraId="4C0D5F99" w14:textId="0F8C9047" w:rsidR="00BA00D8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41826022" w:history="1">
            <w:r w:rsidR="00BA00D8" w:rsidRPr="00DF2695">
              <w:rPr>
                <w:rStyle w:val="a3"/>
                <w:noProof/>
              </w:rPr>
              <w:t>Module 1. Python</w:t>
            </w:r>
            <w:r w:rsidR="00BA00D8" w:rsidRPr="00DF2695">
              <w:rPr>
                <w:rStyle w:val="a3"/>
                <w:rFonts w:hint="eastAsia"/>
                <w:noProof/>
              </w:rPr>
              <w:t>技術及開發環境介紹</w:t>
            </w:r>
            <w:r w:rsidR="00BA00D8">
              <w:rPr>
                <w:noProof/>
                <w:webHidden/>
              </w:rPr>
              <w:tab/>
            </w:r>
            <w:r w:rsidR="00BA00D8">
              <w:rPr>
                <w:noProof/>
                <w:webHidden/>
              </w:rPr>
              <w:fldChar w:fldCharType="begin"/>
            </w:r>
            <w:r w:rsidR="00BA00D8">
              <w:rPr>
                <w:noProof/>
                <w:webHidden/>
              </w:rPr>
              <w:instrText xml:space="preserve"> PAGEREF _Toc141826022 \h </w:instrText>
            </w:r>
            <w:r w:rsidR="00BA00D8">
              <w:rPr>
                <w:noProof/>
                <w:webHidden/>
              </w:rPr>
            </w:r>
            <w:r w:rsidR="00BA00D8"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1</w:t>
            </w:r>
            <w:r w:rsidR="00BA00D8">
              <w:rPr>
                <w:noProof/>
                <w:webHidden/>
              </w:rPr>
              <w:fldChar w:fldCharType="end"/>
            </w:r>
          </w:hyperlink>
        </w:p>
        <w:p w14:paraId="38194720" w14:textId="0D26F287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23" w:history="1">
            <w:r w:rsidRPr="00DF2695">
              <w:rPr>
                <w:rStyle w:val="a3"/>
                <w:rFonts w:hint="eastAsia"/>
                <w:noProof/>
              </w:rPr>
              <w:t>認識</w:t>
            </w:r>
            <w:r w:rsidRPr="00DF2695">
              <w:rPr>
                <w:rStyle w:val="a3"/>
                <w:noProof/>
              </w:rPr>
              <w:t>Python</w:t>
            </w:r>
            <w:r w:rsidRPr="00DF2695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A6899" w14:textId="7AD1A1AF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24" w:history="1">
            <w:r w:rsidRPr="00DF2695">
              <w:rPr>
                <w:rStyle w:val="a3"/>
                <w:rFonts w:hint="eastAsia"/>
                <w:noProof/>
              </w:rPr>
              <w:t>建置</w:t>
            </w:r>
            <w:r w:rsidRPr="00DF2695">
              <w:rPr>
                <w:rStyle w:val="a3"/>
                <w:noProof/>
              </w:rPr>
              <w:t>Python</w:t>
            </w:r>
            <w:r w:rsidRPr="00DF2695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B847B" w14:textId="1C96DF25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25" w:history="1">
            <w:r w:rsidRPr="00DF2695">
              <w:rPr>
                <w:rStyle w:val="a3"/>
                <w:rFonts w:hint="eastAsia"/>
                <w:noProof/>
              </w:rPr>
              <w:t>安裝</w:t>
            </w:r>
            <w:r w:rsidRPr="00DF2695">
              <w:rPr>
                <w:rStyle w:val="a3"/>
                <w:noProof/>
              </w:rPr>
              <w:t xml:space="preserve"> Python </w:t>
            </w:r>
            <w:r w:rsidRPr="00DF2695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646CB" w14:textId="5B6D4DEE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26" w:history="1">
            <w:r w:rsidRPr="00DF2695">
              <w:rPr>
                <w:rStyle w:val="a3"/>
                <w:rFonts w:hint="eastAsia"/>
                <w:noProof/>
              </w:rPr>
              <w:t>安裝</w:t>
            </w:r>
            <w:r w:rsidRPr="00DF2695">
              <w:rPr>
                <w:rStyle w:val="a3"/>
                <w:noProof/>
              </w:rPr>
              <w:t>Anaconda</w:t>
            </w:r>
            <w:r w:rsidRPr="00DF2695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680A3" w14:textId="201700D3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27" w:history="1">
            <w:r w:rsidRPr="00DF2695">
              <w:rPr>
                <w:rStyle w:val="a3"/>
                <w:rFonts w:hint="eastAsia"/>
                <w:noProof/>
              </w:rPr>
              <w:t>如何執行</w:t>
            </w:r>
            <w:r w:rsidRPr="00DF2695">
              <w:rPr>
                <w:rStyle w:val="a3"/>
                <w:noProof/>
              </w:rPr>
              <w:t>Python</w:t>
            </w:r>
            <w:r w:rsidRPr="00DF2695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1AB1A" w14:textId="3CBC9E45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28" w:history="1">
            <w:r w:rsidRPr="00DF2695">
              <w:rPr>
                <w:rStyle w:val="a3"/>
                <w:rFonts w:hint="eastAsia"/>
                <w:noProof/>
              </w:rPr>
              <w:t>使用</w:t>
            </w:r>
            <w:r w:rsidRPr="00DF2695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E05FF" w14:textId="37A7E660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29" w:history="1">
            <w:r w:rsidRPr="00DF2695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8E3B9" w14:textId="3EEA536C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0" w:history="1">
            <w:r w:rsidRPr="00DF2695">
              <w:rPr>
                <w:rStyle w:val="a3"/>
                <w:rFonts w:hint="eastAsia"/>
                <w:noProof/>
              </w:rPr>
              <w:t>讓專案資料夾使用</w:t>
            </w:r>
            <w:r w:rsidRPr="00DF2695">
              <w:rPr>
                <w:rStyle w:val="a3"/>
                <w:noProof/>
              </w:rPr>
              <w:t xml:space="preserve"> Conda </w:t>
            </w:r>
            <w:r w:rsidRPr="00DF2695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5131D" w14:textId="162B7AF7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1" w:history="1">
            <w:r w:rsidRPr="00DF2695">
              <w:rPr>
                <w:rStyle w:val="a3"/>
                <w:rFonts w:hint="eastAsia"/>
                <w:noProof/>
              </w:rPr>
              <w:t>建立與執行</w:t>
            </w:r>
            <w:r w:rsidRPr="00DF2695">
              <w:rPr>
                <w:rStyle w:val="a3"/>
                <w:noProof/>
              </w:rPr>
              <w:t xml:space="preserve"> .py </w:t>
            </w:r>
            <w:r w:rsidRPr="00DF2695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B1061" w14:textId="664C135C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2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05912" w14:textId="15F0A1E1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3" w:history="1">
            <w:r w:rsidRPr="00DF2695">
              <w:rPr>
                <w:rStyle w:val="a3"/>
                <w:noProof/>
              </w:rPr>
              <w:t>Module 2.</w:t>
            </w:r>
            <w:r w:rsidRPr="00DF2695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5B685" w14:textId="5ED5F532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4" w:history="1">
            <w:r w:rsidRPr="00DF2695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7E1E2" w14:textId="2D11B087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5" w:history="1">
            <w:r w:rsidRPr="00DF2695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18594" w14:textId="205A4B26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6" w:history="1">
            <w:r w:rsidRPr="00DF2695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E3697" w14:textId="31AC0875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7" w:history="1">
            <w:r w:rsidRPr="00DF2695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0FEB2" w14:textId="70E38C90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8" w:history="1">
            <w:r w:rsidRPr="00DF2695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7C337" w14:textId="2A3AD154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39" w:history="1">
            <w:r w:rsidRPr="00DF2695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8D292" w14:textId="3D425FEE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0" w:history="1">
            <w:r w:rsidRPr="00DF2695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310B8" w14:textId="287ED2EF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1" w:history="1">
            <w:r w:rsidRPr="00DF2695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5290D" w14:textId="4B09C4D7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2" w:history="1">
            <w:r w:rsidRPr="00DF2695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4B920" w14:textId="097D6F2E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3" w:history="1">
            <w:r w:rsidRPr="00DF2695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F05EC" w14:textId="3C535E07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4" w:history="1">
            <w:r w:rsidRPr="00DF2695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30DF7" w14:textId="0B40BC1D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5" w:history="1">
            <w:r w:rsidRPr="00DF2695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BB7C4" w14:textId="5CC5DB56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6" w:history="1">
            <w:r w:rsidRPr="00DF2695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59793" w14:textId="1922BDE4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7" w:history="1">
            <w:r w:rsidRPr="00DF2695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48CCF" w14:textId="587783C0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8" w:history="1">
            <w:r w:rsidRPr="00DF2695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ADA0F" w14:textId="198DC0CF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49" w:history="1">
            <w:r w:rsidRPr="00DF2695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C4AD6" w14:textId="7069BF3D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0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FE856" w14:textId="0F8DE34C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1" w:history="1">
            <w:r w:rsidRPr="00DF2695">
              <w:rPr>
                <w:rStyle w:val="a3"/>
                <w:noProof/>
              </w:rPr>
              <w:t>Module 3.</w:t>
            </w:r>
            <w:r w:rsidRPr="00DF2695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0D0A1" w14:textId="5AA8CE9E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2" w:history="1">
            <w:r w:rsidRPr="00DF2695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0A2D5" w14:textId="689C69F0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3" w:history="1">
            <w:r w:rsidRPr="00DF2695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37FE5" w14:textId="2E70D8B9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4" w:history="1">
            <w:r w:rsidRPr="00DF2695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E6F13" w14:textId="6D30F736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5" w:history="1">
            <w:r w:rsidRPr="00DF2695">
              <w:rPr>
                <w:rStyle w:val="a3"/>
                <w:noProof/>
              </w:rPr>
              <w:t>Module 4.</w:t>
            </w:r>
            <w:r w:rsidRPr="00DF2695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8018D" w14:textId="392FEC1C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6" w:history="1">
            <w:r w:rsidRPr="00DF2695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022F1" w14:textId="531C95AF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7" w:history="1">
            <w:r w:rsidRPr="00DF2695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92B2E" w14:textId="4DE2BD8A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8" w:history="1">
            <w:r w:rsidRPr="00DF2695">
              <w:rPr>
                <w:rStyle w:val="a3"/>
                <w:rFonts w:hint="eastAsia"/>
                <w:noProof/>
              </w:rPr>
              <w:t>補充：</w:t>
            </w:r>
            <w:r w:rsidRPr="00DF2695">
              <w:rPr>
                <w:rStyle w:val="a3"/>
                <w:noProof/>
              </w:rPr>
              <w:t xml:space="preserve">Input() </w:t>
            </w:r>
            <w:r w:rsidRPr="00DF2695">
              <w:rPr>
                <w:rStyle w:val="a3"/>
                <w:rFonts w:hint="eastAsia"/>
                <w:noProof/>
              </w:rPr>
              <w:t>與</w:t>
            </w:r>
            <w:r w:rsidRPr="00DF2695">
              <w:rPr>
                <w:rStyle w:val="a3"/>
                <w:noProof/>
              </w:rPr>
              <w:t xml:space="preserve"> eval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A3CF5" w14:textId="7F2A9B70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59" w:history="1">
            <w:r w:rsidRPr="00DF2695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15428" w14:textId="50FB29F0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0" w:history="1">
            <w:r w:rsidRPr="00DF2695">
              <w:rPr>
                <w:rStyle w:val="a3"/>
                <w:rFonts w:hint="eastAsia"/>
                <w:noProof/>
              </w:rPr>
              <w:t>補充：序列物件分割（</w:t>
            </w:r>
            <w:r w:rsidRPr="00DF2695">
              <w:rPr>
                <w:rStyle w:val="a3"/>
                <w:noProof/>
              </w:rPr>
              <w:t>Slicing</w:t>
            </w:r>
            <w:r w:rsidRPr="00DF2695">
              <w:rPr>
                <w:rStyle w:val="a3"/>
                <w:rFonts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62B25" w14:textId="56B7C026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1" w:history="1">
            <w:r w:rsidRPr="00DF2695">
              <w:rPr>
                <w:rStyle w:val="a3"/>
                <w:rFonts w:hint="eastAsia"/>
                <w:noProof/>
              </w:rPr>
              <w:t>補充：</w:t>
            </w:r>
            <w:r w:rsidRPr="00DF2695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1EF28" w14:textId="346F3DBD" w:rsidR="00BA00D8" w:rsidRDefault="00BA00D8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2" w:history="1">
            <w:r w:rsidRPr="00DF2695">
              <w:rPr>
                <w:rStyle w:val="a3"/>
                <w:rFonts w:hint="eastAsia"/>
                <w:noProof/>
              </w:rPr>
              <w:t>補充：</w:t>
            </w:r>
            <w:r w:rsidRPr="00DF2695">
              <w:rPr>
                <w:rStyle w:val="a3"/>
                <w:noProof/>
              </w:rPr>
              <w:t>enumerat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08B4B" w14:textId="6256542E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3" w:history="1">
            <w:r w:rsidRPr="00DF2695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C8890" w14:textId="01C8D94C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4" w:history="1">
            <w:r w:rsidRPr="00DF2695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FC303" w14:textId="1CDCB143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5" w:history="1">
            <w:r w:rsidRPr="00DF2695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8F8E2" w14:textId="7CEBDD81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6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0CD6F" w14:textId="5AF9D89D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7" w:history="1">
            <w:r w:rsidRPr="00DF2695">
              <w:rPr>
                <w:rStyle w:val="a3"/>
                <w:noProof/>
              </w:rPr>
              <w:t>Module 5.</w:t>
            </w:r>
            <w:r w:rsidRPr="00DF2695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5D685" w14:textId="6A58C340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8" w:history="1">
            <w:r w:rsidRPr="00DF2695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372D3" w14:textId="4CED1D49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69" w:history="1">
            <w:r w:rsidRPr="00DF2695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8DF92" w14:textId="10D4532B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0" w:history="1">
            <w:r w:rsidRPr="00DF2695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5B27E" w14:textId="2E7661A2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1" w:history="1">
            <w:r w:rsidRPr="00DF2695">
              <w:rPr>
                <w:rStyle w:val="a3"/>
                <w:rFonts w:hint="eastAsia"/>
                <w:noProof/>
              </w:rPr>
              <w:t>匿名函式</w:t>
            </w:r>
            <w:r w:rsidRPr="00DF2695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D4611" w14:textId="38833187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2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5E027" w14:textId="26D83E1B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3" w:history="1">
            <w:r w:rsidRPr="00DF2695">
              <w:rPr>
                <w:rStyle w:val="a3"/>
                <w:noProof/>
              </w:rPr>
              <w:t>Module 6.</w:t>
            </w:r>
            <w:r w:rsidRPr="00DF2695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51A2D" w14:textId="564939D8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4" w:history="1">
            <w:r w:rsidRPr="00DF2695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9FA4D" w14:textId="060705C6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5" w:history="1">
            <w:r w:rsidRPr="00DF2695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44087" w14:textId="66BDEF3F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6" w:history="1">
            <w:r w:rsidRPr="00DF2695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C4BE5" w14:textId="7B26C852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7" w:history="1">
            <w:r w:rsidRPr="00DF2695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8434B" w14:textId="3C960E94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8" w:history="1">
            <w:r w:rsidRPr="00DF2695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A6971" w14:textId="727F5DF9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79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BDBAF" w14:textId="4532975A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0" w:history="1">
            <w:r w:rsidRPr="00DF2695">
              <w:rPr>
                <w:rStyle w:val="a3"/>
                <w:noProof/>
              </w:rPr>
              <w:t>Module 7.</w:t>
            </w:r>
            <w:r w:rsidRPr="00DF2695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794ED" w14:textId="32205829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1" w:history="1">
            <w:r w:rsidRPr="00DF2695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92576" w14:textId="256E4F80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2" w:history="1">
            <w:r w:rsidRPr="00DF2695">
              <w:rPr>
                <w:rStyle w:val="a3"/>
                <w:noProof/>
              </w:rPr>
              <w:t xml:space="preserve">try-except </w:t>
            </w:r>
            <w:r w:rsidRPr="00DF2695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EDFC9" w14:textId="774F9EA7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3" w:history="1">
            <w:r w:rsidRPr="00DF2695">
              <w:rPr>
                <w:rStyle w:val="a3"/>
                <w:rFonts w:hint="eastAsia"/>
                <w:noProof/>
              </w:rPr>
              <w:t>例外處理</w:t>
            </w:r>
            <w:r w:rsidRPr="00DF2695">
              <w:rPr>
                <w:rStyle w:val="a3"/>
                <w:noProof/>
              </w:rPr>
              <w:t xml:space="preserve"> raise </w:t>
            </w:r>
            <w:r w:rsidRPr="00DF2695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BD32C" w14:textId="7122FA2D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4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11ED2" w14:textId="0B736F98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5" w:history="1">
            <w:r w:rsidRPr="00DF2695">
              <w:rPr>
                <w:rStyle w:val="a3"/>
                <w:noProof/>
              </w:rPr>
              <w:t xml:space="preserve">Module 8. </w:t>
            </w:r>
            <w:r w:rsidRPr="00DF2695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81DFA" w14:textId="416BA678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6" w:history="1">
            <w:r w:rsidRPr="00DF2695">
              <w:rPr>
                <w:rStyle w:val="a3"/>
                <w:noProof/>
              </w:rPr>
              <w:t xml:space="preserve">open() </w:t>
            </w:r>
            <w:r w:rsidRPr="00DF2695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2E8CC" w14:textId="3775A85B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7" w:history="1">
            <w:r w:rsidRPr="00DF2695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99FF1" w14:textId="1F0486BE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8" w:history="1">
            <w:r w:rsidRPr="00DF2695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9C57A" w14:textId="43CCF301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89" w:history="1">
            <w:r w:rsidRPr="00DF2695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9CCDD" w14:textId="35B200F8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90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4F15B" w14:textId="78BE39F4" w:rsidR="00BA00D8" w:rsidRDefault="00BA00D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91" w:history="1">
            <w:r w:rsidRPr="00DF2695">
              <w:rPr>
                <w:rStyle w:val="a3"/>
                <w:noProof/>
              </w:rPr>
              <w:t xml:space="preserve">Module 9. </w:t>
            </w:r>
            <w:r w:rsidRPr="00DF2695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C1D4E" w14:textId="1BB66487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92" w:history="1">
            <w:r w:rsidRPr="00DF2695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D0CBC" w14:textId="5FAA5788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93" w:history="1">
            <w:r w:rsidRPr="00DF2695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E4224" w14:textId="2C96640D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94" w:history="1">
            <w:r w:rsidRPr="00DF2695">
              <w:rPr>
                <w:rStyle w:val="a3"/>
                <w:noProof/>
              </w:rPr>
              <w:t xml:space="preserve">__name__ </w:t>
            </w:r>
            <w:r w:rsidRPr="00DF2695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C419C" w14:textId="470F2D5B" w:rsidR="00BA00D8" w:rsidRDefault="00BA00D8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095" w:history="1">
            <w:r w:rsidRPr="00DF269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37384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2C9DD20B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lastRenderedPageBreak/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4107FD0E" w14:textId="67BE7CFA" w:rsidR="008D628C" w:rsidRDefault="008D628C">
      <w:pPr>
        <w:widowControl/>
        <w:rPr>
          <w:rFonts w:cstheme="majorBidi"/>
          <w:b/>
          <w:bCs/>
          <w:kern w:val="52"/>
          <w:sz w:val="40"/>
          <w:szCs w:val="52"/>
        </w:rPr>
      </w:pPr>
      <w:r>
        <w:br w:type="page"/>
      </w:r>
    </w:p>
    <w:p w14:paraId="11CD5E89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0" w:name="_Toc141826022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0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1" w:name="_Toc141826023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1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proofErr w:type="spellStart"/>
      <w:r w:rsidR="006526FD" w:rsidRPr="008F46E2">
        <w:t>Python</w:t>
      </w:r>
      <w:proofErr w:type="spellEnd"/>
      <w:r w:rsidR="006526FD" w:rsidRPr="008F46E2">
        <w:t xml:space="preserve">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41826024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2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8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9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proofErr w:type="spellStart"/>
      <w:r w:rsidR="00720D3F" w:rsidRPr="008F46E2">
        <w:t>MiniConda</w:t>
      </w:r>
      <w:proofErr w:type="spellEnd"/>
      <w:r w:rsidR="00720D3F" w:rsidRPr="008F46E2">
        <w:t xml:space="preserve"> (</w:t>
      </w:r>
      <w:hyperlink r:id="rId10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</w:t>
      </w:r>
      <w:proofErr w:type="spellStart"/>
      <w:r w:rsidR="00C95C97" w:rsidRPr="008F46E2">
        <w:t>conda</w:t>
      </w:r>
      <w:proofErr w:type="spellEnd"/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proofErr w:type="spellStart"/>
      <w:r w:rsidR="00A14E63" w:rsidRPr="008F46E2">
        <w:t>conda</w:t>
      </w:r>
      <w:proofErr w:type="spellEnd"/>
      <w:r w:rsidR="00A14E63" w:rsidRPr="008F46E2">
        <w:t xml:space="preserve">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proofErr w:type="spellStart"/>
      <w:r w:rsidRPr="008F46E2">
        <w:rPr>
          <w:shd w:val="pct15" w:color="auto" w:fill="FFFFFF"/>
        </w:rPr>
        <w:t>conda</w:t>
      </w:r>
      <w:proofErr w:type="spellEnd"/>
      <w:r w:rsidRPr="008F46E2">
        <w:rPr>
          <w:shd w:val="pct15" w:color="auto" w:fill="FFFFFF"/>
        </w:rPr>
        <w:t xml:space="preserve">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proofErr w:type="spellStart"/>
      <w:r w:rsidR="0099239F" w:rsidRPr="008F46E2">
        <w:t>conda</w:t>
      </w:r>
      <w:proofErr w:type="spellEnd"/>
      <w:r w:rsidR="0099239F" w:rsidRPr="008F46E2">
        <w:t xml:space="preserve">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3" w:name="_Toc141826025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3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1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proofErr w:type="spellStart"/>
      <w:r w:rsidRPr="008F46E2">
        <w:t>cmd</w:t>
      </w:r>
      <w:proofErr w:type="spellEnd"/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4" w:name="_Toc141826026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4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E3544A" w:rsidP="003F4F9F">
      <w:hyperlink r:id="rId25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51B05DD" w:rsidR="003F4F9F" w:rsidRPr="008F46E2" w:rsidRDefault="007922D6" w:rsidP="003F4F9F">
      <w:pPr>
        <w:jc w:val="center"/>
      </w:pPr>
      <w:r w:rsidRPr="007922D6">
        <w:rPr>
          <w:noProof/>
        </w:rPr>
        <w:lastRenderedPageBreak/>
        <w:drawing>
          <wp:inline distT="0" distB="0" distL="0" distR="0" wp14:anchorId="28BCD2CB" wp14:editId="18F6FD58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0106B" w14:textId="4117D05D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 w:rsidR="007922D6">
        <w:rPr>
          <w:rFonts w:hint="eastAsia"/>
        </w:rPr>
        <w:t xml:space="preserve"> </w:t>
      </w:r>
      <w:r w:rsidR="007922D6">
        <w:t>(</w:t>
      </w:r>
      <w:r w:rsidR="007922D6">
        <w:rPr>
          <w:rFonts w:hint="eastAsia"/>
        </w:rPr>
        <w:t>最後一個建議打勾，省空間</w:t>
      </w:r>
      <w:r w:rsidR="007922D6"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proofErr w:type="spellStart"/>
      <w:r w:rsidR="008174BC" w:rsidRPr="008F46E2">
        <w:t>conda</w:t>
      </w:r>
      <w:proofErr w:type="spellEnd"/>
      <w:r w:rsidR="008174BC" w:rsidRPr="008F46E2">
        <w:t xml:space="preserve">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0A182842" w:rsidR="003F4F9F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5BCD2E96" w14:textId="77777777" w:rsidR="00DF09A1" w:rsidRPr="008F46E2" w:rsidRDefault="00DF09A1" w:rsidP="00DF09A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2C11C2E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 w:rsidR="004F2973"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2C7F780B" w14:textId="17346C08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 w:rsidR="004F2973">
              <w:rPr>
                <w:shd w:val="pct15" w:color="auto" w:fill="FFFFFF"/>
              </w:rPr>
              <w:t>10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5B781972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5" w:name="_Toc141826027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5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6" w:name="_Toc141826028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6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 xml:space="preserve">clipse with </w:t>
      </w:r>
      <w:proofErr w:type="spellStart"/>
      <w:r w:rsidRPr="008F46E2">
        <w:t>PyDev</w:t>
      </w:r>
      <w:proofErr w:type="spellEnd"/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proofErr w:type="spellStart"/>
      <w:r w:rsidRPr="008F46E2">
        <w:rPr>
          <w:rFonts w:hint="eastAsia"/>
        </w:rPr>
        <w:t>T</w:t>
      </w:r>
      <w:r w:rsidRPr="008F46E2">
        <w:t>honny</w:t>
      </w:r>
      <w:proofErr w:type="spellEnd"/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7" w:name="_Toc141826029"/>
      <w:r w:rsidRPr="008F46E2">
        <w:rPr>
          <w:rFonts w:ascii="Consolas" w:hAnsi="Consolas" w:hint="eastAsia"/>
        </w:rPr>
        <w:t>建立開發專案的資料夾</w:t>
      </w:r>
      <w:bookmarkEnd w:id="7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8" w:name="_Toc141826030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proofErr w:type="spellStart"/>
      <w:r w:rsidRPr="008F46E2">
        <w:rPr>
          <w:rFonts w:ascii="Consolas" w:hAnsi="Consolas"/>
        </w:rPr>
        <w:t>Conda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環境</w:t>
      </w:r>
      <w:bookmarkEnd w:id="8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>.</w:t>
      </w:r>
      <w:proofErr w:type="spellStart"/>
      <w:r w:rsidRPr="008F46E2">
        <w:t>py</w:t>
      </w:r>
      <w:proofErr w:type="spellEnd"/>
      <w:r w:rsidRPr="008F46E2">
        <w:t xml:space="preserve">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9" w:name="_Toc141826031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.</w:t>
      </w:r>
      <w:proofErr w:type="spellStart"/>
      <w:r w:rsidRPr="008F46E2">
        <w:rPr>
          <w:rFonts w:ascii="Consolas" w:hAnsi="Consolas"/>
        </w:rPr>
        <w:t>py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檔案</w:t>
      </w:r>
      <w:bookmarkEnd w:id="9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proofErr w:type="spellStart"/>
      <w:r w:rsidR="007C36E1" w:rsidRPr="008F46E2">
        <w:t>Conda</w:t>
      </w:r>
      <w:proofErr w:type="spellEnd"/>
      <w:r w:rsidR="007C36E1" w:rsidRPr="008F46E2">
        <w:t xml:space="preserve">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0" w:name="_Toc141826032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0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E3544A" w:rsidP="003C7044">
      <w:hyperlink r:id="rId78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E3544A" w:rsidP="003C7044">
      <w:hyperlink r:id="rId79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proofErr w:type="spellStart"/>
      <w:r w:rsidR="003C7044" w:rsidRPr="008F46E2">
        <w:rPr>
          <w:rFonts w:hint="eastAsia"/>
          <w:w w:val="90"/>
        </w:rPr>
        <w:t>Windwos&amp;Mac</w:t>
      </w:r>
      <w:proofErr w:type="spellEnd"/>
      <w:r w:rsidR="003C7044" w:rsidRPr="008F46E2">
        <w:rPr>
          <w:rFonts w:hint="eastAsia"/>
          <w:w w:val="90"/>
        </w:rPr>
        <w:t xml:space="preserve">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create environment and everything you need to know to manage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virtual environment</w:t>
      </w:r>
    </w:p>
    <w:p w14:paraId="5AC62E8C" w14:textId="0713DFFC" w:rsidR="003C7044" w:rsidRPr="008F46E2" w:rsidRDefault="00E3544A" w:rsidP="003C7044">
      <w:hyperlink r:id="rId80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E3544A" w:rsidP="0001141E">
      <w:pPr>
        <w:rPr>
          <w:w w:val="90"/>
        </w:rPr>
      </w:pPr>
      <w:hyperlink r:id="rId81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E3544A" w:rsidP="003C7044">
      <w:pPr>
        <w:rPr>
          <w:rStyle w:val="a3"/>
        </w:rPr>
      </w:pPr>
      <w:hyperlink r:id="rId82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</w:t>
      </w:r>
      <w:proofErr w:type="spellStart"/>
      <w:r w:rsidRPr="00096612">
        <w:rPr>
          <w:rFonts w:hint="eastAsia"/>
        </w:rPr>
        <w:t>Jupyter</w:t>
      </w:r>
      <w:proofErr w:type="spellEnd"/>
      <w:r w:rsidRPr="00096612">
        <w:rPr>
          <w:rFonts w:hint="eastAsia"/>
        </w:rPr>
        <w:t xml:space="preserve"> </w:t>
      </w:r>
      <w:r w:rsidRPr="00096612">
        <w:rPr>
          <w:rFonts w:hint="eastAsia"/>
        </w:rPr>
        <w:t>的虛擬環境與核心設定</w:t>
      </w:r>
    </w:p>
    <w:p w14:paraId="44A1F189" w14:textId="13BBF415" w:rsidR="00975E2B" w:rsidRPr="00096612" w:rsidRDefault="00096612" w:rsidP="003C7044"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1" w:name="_Toc141826033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1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2" w:name="_Toc141826034"/>
      <w:r w:rsidRPr="008F46E2">
        <w:rPr>
          <w:rFonts w:ascii="Consolas" w:hAnsi="Consolas" w:hint="eastAsia"/>
        </w:rPr>
        <w:t>資料型態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proofErr w:type="spellStart"/>
            <w:r>
              <w:t>Sequece</w:t>
            </w:r>
            <w:proofErr w:type="spellEnd"/>
            <w:r>
              <w:t>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roofErr w:type="spellStart"/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  <w:proofErr w:type="spellEnd"/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proofErr w:type="spellStart"/>
            <w:r w:rsidR="00906704">
              <w:t>key:value</w:t>
            </w:r>
            <w:proofErr w:type="spellEnd"/>
            <w:r w:rsidR="00906704">
              <w:t xml:space="preserve">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dict</w:t>
            </w:r>
            <w:proofErr w:type="spellEnd"/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3" w:name="_Toc141826035"/>
      <w:r w:rsidRPr="008F46E2">
        <w:rPr>
          <w:rFonts w:ascii="Consolas" w:hAnsi="Consolas" w:hint="eastAsia"/>
        </w:rPr>
        <w:t>變數</w:t>
      </w:r>
      <w:bookmarkEnd w:id="13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r>
        <w:rPr>
          <w:rFonts w:hint="eastAsia"/>
        </w:rPr>
        <w:t>框</w:t>
      </w:r>
      <w:proofErr w:type="gramEnd"/>
      <w:r>
        <w:rPr>
          <w:rFonts w:hint="eastAsia"/>
        </w:rPr>
        <w:t>代表</w:t>
      </w:r>
      <w:proofErr w:type="spellStart"/>
      <w:r>
        <w:t>conda</w:t>
      </w:r>
      <w:proofErr w:type="spellEnd"/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4" w:name="_Toc141826036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4"/>
    </w:p>
    <w:p w14:paraId="5730E334" w14:textId="77777777" w:rsidR="00D03B67" w:rsidRDefault="00D03B67" w:rsidP="0052618C">
      <w:pPr>
        <w:pStyle w:val="3"/>
      </w:pPr>
      <w:bookmarkStart w:id="15" w:name="_Toc141826037"/>
      <w:r>
        <w:rPr>
          <w:rFonts w:hint="eastAsia"/>
        </w:rPr>
        <w:t>變數命名規則</w:t>
      </w:r>
      <w:bookmarkEnd w:id="15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6" w:name="_Toc141826038"/>
      <w:r>
        <w:rPr>
          <w:rFonts w:hint="eastAsia"/>
        </w:rPr>
        <w:t>關鍵字</w:t>
      </w:r>
      <w:bookmarkEnd w:id="16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roofErr w:type="spellStart"/>
            <w:r w:rsidRPr="00E943C3">
              <w:t>elif</w:t>
            </w:r>
            <w:proofErr w:type="spellEnd"/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7" w:name="_Toc141826039"/>
      <w:r>
        <w:rPr>
          <w:rFonts w:hint="eastAsia"/>
        </w:rPr>
        <w:t>縮排</w:t>
      </w:r>
      <w:bookmarkEnd w:id="17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proofErr w:type="gramStart"/>
      <w:r w:rsidR="00016F08">
        <w:rPr>
          <w:rFonts w:hint="eastAsia"/>
        </w:rPr>
        <w:t>個</w:t>
      </w:r>
      <w:proofErr w:type="gramEnd"/>
      <w:r w:rsidR="00016F08">
        <w:rPr>
          <w:rFonts w:hint="eastAsia"/>
        </w:rPr>
        <w:t>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proofErr w:type="gramStart"/>
      <w:r w:rsidR="00016F08">
        <w:rPr>
          <w:rFonts w:hint="eastAsia"/>
        </w:rPr>
        <w:t>個</w:t>
      </w:r>
      <w:proofErr w:type="gramEnd"/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</w:t>
            </w:r>
            <w:r w:rsidRPr="007824FB">
              <w:rPr>
                <w:rFonts w:hint="eastAsia"/>
                <w:shd w:val="pct15" w:color="auto" w:fill="FFFFFF"/>
              </w:rPr>
              <w:t>同一</w:t>
            </w:r>
            <w:proofErr w:type="gramStart"/>
            <w:r w:rsidRPr="007824FB">
              <w:rPr>
                <w:rFonts w:hint="eastAsia"/>
                <w:shd w:val="pct15" w:color="auto" w:fill="FFFFFF"/>
              </w:rPr>
              <w:t>個</w:t>
            </w:r>
            <w:proofErr w:type="gramEnd"/>
            <w:r w:rsidRPr="007824FB">
              <w:rPr>
                <w:rFonts w:hint="eastAsia"/>
                <w:shd w:val="pct15" w:color="auto" w:fill="FFFFFF"/>
              </w:rPr>
              <w:t>程式區塊</w:t>
            </w:r>
            <w:r>
              <w:rPr>
                <w:rFonts w:hint="eastAsia"/>
              </w:rPr>
              <w:t>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</w:t>
            </w:r>
            <w:r w:rsidRPr="00010C9D">
              <w:rPr>
                <w:rFonts w:hint="eastAsia"/>
                <w:shd w:val="pct15" w:color="auto" w:fill="FFFFFF"/>
              </w:rPr>
              <w:t>同一</w:t>
            </w:r>
            <w:proofErr w:type="gramStart"/>
            <w:r w:rsidRPr="00010C9D">
              <w:rPr>
                <w:rFonts w:hint="eastAsia"/>
                <w:shd w:val="pct15" w:color="auto" w:fill="FFFFFF"/>
              </w:rPr>
              <w:t>個</w:t>
            </w:r>
            <w:proofErr w:type="gramEnd"/>
            <w:r w:rsidRPr="00010C9D">
              <w:rPr>
                <w:rFonts w:hint="eastAsia"/>
                <w:shd w:val="pct15" w:color="auto" w:fill="FFFFFF"/>
              </w:rPr>
              <w:t>程式區塊</w:t>
            </w:r>
            <w:r>
              <w:rPr>
                <w:rFonts w:hint="eastAsia"/>
              </w:rPr>
              <w:t>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</w:t>
            </w:r>
            <w:r w:rsidRPr="007824FB">
              <w:rPr>
                <w:rFonts w:hint="eastAsia"/>
                <w:shd w:val="pct15" w:color="auto" w:fill="FFFFFF"/>
              </w:rPr>
              <w:t>下一行程式</w:t>
            </w:r>
            <w:r>
              <w:rPr>
                <w:rFonts w:hint="eastAsia"/>
              </w:rPr>
              <w:t>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8" w:name="_Toc141826040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8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19" w:name="_Toc141826041"/>
      <w:r>
        <w:rPr>
          <w:rFonts w:hint="eastAsia"/>
        </w:rPr>
        <w:t>算術運算子</w:t>
      </w:r>
      <w:bookmarkEnd w:id="1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0" w:name="_Toc141826042"/>
      <w:proofErr w:type="gramStart"/>
      <w:r>
        <w:rPr>
          <w:rFonts w:hint="eastAsia"/>
        </w:rPr>
        <w:t>賦值運算子</w:t>
      </w:r>
      <w:bookmarkEnd w:id="20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1" w:name="_Toc141826043"/>
      <w:r>
        <w:rPr>
          <w:rFonts w:hint="eastAsia"/>
        </w:rPr>
        <w:t>比較運算子</w:t>
      </w:r>
      <w:bookmarkEnd w:id="21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2" w:name="_Toc141826044"/>
      <w:r>
        <w:rPr>
          <w:rFonts w:hint="eastAsia"/>
        </w:rPr>
        <w:t>邏輯運算子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3" w:name="_Toc141826045"/>
      <w:r>
        <w:rPr>
          <w:rFonts w:hint="eastAsia"/>
        </w:rPr>
        <w:t>成員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roofErr w:type="spellStart"/>
            <w:r w:rsidRPr="00AD1322">
              <w:t>myList</w:t>
            </w:r>
            <w:proofErr w:type="spellEnd"/>
            <w:r w:rsidRPr="00AD1322">
              <w:t xml:space="preserve"> = [9, 5, 2, 7]</w:t>
            </w:r>
          </w:p>
          <w:p w14:paraId="42EF80BA" w14:textId="77777777" w:rsidR="00AD1322" w:rsidRPr="00AD1322" w:rsidRDefault="00AD1322" w:rsidP="00AD1322">
            <w:r w:rsidRPr="00AD1322">
              <w:t xml:space="preserve">if 2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roofErr w:type="spellStart"/>
            <w:r w:rsidRPr="00AD1322">
              <w:lastRenderedPageBreak/>
              <w:t>myList</w:t>
            </w:r>
            <w:proofErr w:type="spellEnd"/>
            <w:r w:rsidRPr="00AD1322">
              <w:t xml:space="preserve">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 xml:space="preserve">if 3 not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4" w:name="_Toc141826046"/>
      <w:r>
        <w:rPr>
          <w:rFonts w:hint="eastAsia"/>
        </w:rPr>
        <w:t>身分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5" w:name="_Toc141826047"/>
      <w:r>
        <w:rPr>
          <w:rFonts w:hint="eastAsia"/>
        </w:rPr>
        <w:t>位元運算子</w:t>
      </w:r>
      <w:bookmarkEnd w:id="25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6" w:name="_Toc141826048"/>
      <w:r>
        <w:rPr>
          <w:rFonts w:hint="eastAsia"/>
        </w:rPr>
        <w:t>運算子優先順序</w:t>
      </w:r>
      <w:bookmarkEnd w:id="2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proofErr w:type="spellStart"/>
            <w:r w:rsidRPr="00BA1142">
              <w:rPr>
                <w:shd w:val="pct15" w:color="auto" w:fill="FFFFFF"/>
              </w:rPr>
              <w:t>is</w:t>
            </w:r>
            <w:proofErr w:type="spellEnd"/>
            <w:r w:rsidRPr="00BA1142">
              <w:rPr>
                <w:shd w:val="pct15" w:color="auto" w:fill="FFFFFF"/>
              </w:rPr>
              <w:t xml:space="preserve">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7" w:name="_Toc141826049"/>
      <w:r>
        <w:rPr>
          <w:rFonts w:hint="eastAsia"/>
        </w:rPr>
        <w:t>註解</w:t>
      </w:r>
      <w:bookmarkEnd w:id="27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8" w:name="_Toc141826050"/>
      <w:r>
        <w:rPr>
          <w:rFonts w:hint="eastAsia"/>
        </w:rPr>
        <w:t>參考資料</w:t>
      </w:r>
      <w:bookmarkEnd w:id="28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E3544A" w:rsidP="00E03002">
      <w:hyperlink r:id="rId86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E3544A" w:rsidP="00E03002">
      <w:hyperlink r:id="rId87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E3544A" w:rsidP="00E03002">
      <w:hyperlink r:id="rId88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9" w:name="_Toc141826051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9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0" w:name="_Toc141826052"/>
      <w:r w:rsidRPr="008F46E2">
        <w:rPr>
          <w:rFonts w:ascii="Consolas" w:hAnsi="Consolas" w:hint="eastAsia"/>
        </w:rPr>
        <w:t>循序</w:t>
      </w:r>
      <w:bookmarkEnd w:id="30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1" w:name="_Toc141826053"/>
      <w:r w:rsidRPr="001C07D7">
        <w:rPr>
          <w:rFonts w:ascii="Consolas" w:hAnsi="Consolas"/>
        </w:rPr>
        <w:lastRenderedPageBreak/>
        <w:t>選擇</w:t>
      </w:r>
      <w:bookmarkEnd w:id="31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2" w:name="_Toc141826054"/>
      <w:r w:rsidRPr="001C07D7">
        <w:rPr>
          <w:rFonts w:ascii="Consolas" w:hAnsi="Consolas"/>
        </w:rPr>
        <w:t>重複</w:t>
      </w:r>
      <w:bookmarkEnd w:id="32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break</w:t>
            </w:r>
            <w:proofErr w:type="gramEnd"/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continue</w:t>
            </w:r>
            <w:proofErr w:type="gramEnd"/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ass</w:t>
            </w:r>
            <w:proofErr w:type="gramEnd"/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3" w:name="_Toc141826055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3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4" w:name="_Toc141826056"/>
      <w:r>
        <w:rPr>
          <w:rFonts w:ascii="Consolas" w:hAnsi="Consolas" w:hint="eastAsia"/>
        </w:rPr>
        <w:t>字串</w:t>
      </w:r>
      <w:bookmarkEnd w:id="34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len</w:t>
            </w:r>
            <w:proofErr w:type="spell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5" w:name="_Toc141826057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5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</w:t>
            </w:r>
            <w:proofErr w:type="spell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麼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1BABEA8" w14:textId="77777777" w:rsidR="005E0229" w:rsidRPr="00A403D1" w:rsidRDefault="005E0229" w:rsidP="005E022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4AC65AD2" w:rsidR="00807E9A" w:rsidRDefault="00807E9A" w:rsidP="00FA3814">
      <w:pPr>
        <w:pStyle w:val="3"/>
      </w:pPr>
      <w:bookmarkStart w:id="36" w:name="_Toc141826058"/>
      <w:r>
        <w:rPr>
          <w:rFonts w:hint="eastAsia"/>
        </w:rPr>
        <w:t>補充：</w:t>
      </w:r>
      <w:r>
        <w:t>Input</w:t>
      </w:r>
      <w:r w:rsidR="002403C9">
        <w:t xml:space="preserve">() </w:t>
      </w:r>
      <w:r w:rsidR="002403C9">
        <w:rPr>
          <w:rFonts w:hint="eastAsia"/>
        </w:rPr>
        <w:t>與</w:t>
      </w:r>
      <w:r w:rsidR="002403C9">
        <w:rPr>
          <w:rFonts w:hint="eastAsia"/>
        </w:rPr>
        <w:t xml:space="preserve"> </w:t>
      </w:r>
      <w:r w:rsidR="002403C9">
        <w:t>eval()</w:t>
      </w:r>
      <w:bookmarkEnd w:id="36"/>
    </w:p>
    <w:p w14:paraId="5F22C0B7" w14:textId="0F3C5585" w:rsidR="00807E9A" w:rsidRDefault="00807E9A" w:rsidP="00807E9A">
      <w:pPr>
        <w:rPr>
          <w:rFonts w:hint="eastAsia"/>
        </w:rPr>
      </w:pPr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  <w:r w:rsidR="002403C9">
        <w:rPr>
          <w:rFonts w:hint="eastAsia"/>
        </w:rPr>
        <w:t>另一</w:t>
      </w:r>
      <w:r w:rsidR="002403C9">
        <w:rPr>
          <w:rFonts w:hint="eastAsia"/>
        </w:rPr>
        <w:lastRenderedPageBreak/>
        <w:t>個是</w:t>
      </w:r>
      <w:r w:rsidR="002403C9">
        <w:t xml:space="preserve"> eval()</w:t>
      </w:r>
      <w:r w:rsidR="002403C9">
        <w:rPr>
          <w:rFonts w:hint="eastAsia"/>
        </w:rPr>
        <w:t>，</w:t>
      </w:r>
      <w:r w:rsidR="00A50C7B">
        <w:rPr>
          <w:rFonts w:hint="eastAsia"/>
        </w:rPr>
        <w:t>可以用來執行動態</w:t>
      </w:r>
      <w:r w:rsidR="004068C8">
        <w:rPr>
          <w:rFonts w:hint="eastAsia"/>
        </w:rPr>
        <w:t>生成、執行</w:t>
      </w:r>
      <w:r w:rsidR="00A50C7B">
        <w:rPr>
          <w:rFonts w:hint="eastAsia"/>
        </w:rPr>
        <w:t xml:space="preserve"> </w:t>
      </w:r>
      <w:r w:rsidR="00A50C7B">
        <w:t xml:space="preserve">Python </w:t>
      </w:r>
      <w:r w:rsidR="00A50C7B">
        <w:rPr>
          <w:rFonts w:hint="eastAsia"/>
        </w:rPr>
        <w:t>程式碼</w:t>
      </w:r>
      <w:r w:rsidR="004068C8">
        <w:rPr>
          <w:rFonts w:hint="eastAsia"/>
        </w:rPr>
        <w:t>，有人透過該特性來自動判斷輸入字串為整數或浮點數，不過透過字串動態執行程式碼，會有安全性的問題</w:t>
      </w:r>
      <w:r w:rsidR="004068C8">
        <w:rPr>
          <w:rFonts w:hint="eastAsia"/>
        </w:rPr>
        <w:t xml:space="preserve"> </w:t>
      </w:r>
      <w:r w:rsidR="004068C8">
        <w:t>(</w:t>
      </w:r>
      <w:r w:rsidR="004068C8">
        <w:rPr>
          <w:rFonts w:hint="eastAsia"/>
        </w:rPr>
        <w:t>透過輸入字串</w:t>
      </w:r>
      <w:r w:rsidR="006E55C2">
        <w:rPr>
          <w:rFonts w:hint="eastAsia"/>
        </w:rPr>
        <w:t>來執行惡意程式碼</w:t>
      </w:r>
      <w:r w:rsidR="004068C8">
        <w:t>)</w:t>
      </w:r>
      <w:r w:rsidR="00C7396B">
        <w:rPr>
          <w:rFonts w:hint="eastAsia"/>
        </w:rPr>
        <w:t>，請謹慎使用</w:t>
      </w:r>
      <w:r w:rsidR="00A50C7B">
        <w:rPr>
          <w:rFonts w:hint="eastAsia"/>
        </w:rPr>
        <w:t>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33687726" w:rsidR="0003270A" w:rsidRDefault="0003270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50C7B" w14:paraId="752924A2" w14:textId="77777777" w:rsidTr="00A50C7B">
        <w:tc>
          <w:tcPr>
            <w:tcW w:w="8296" w:type="dxa"/>
          </w:tcPr>
          <w:p w14:paraId="6100C241" w14:textId="12FF5C96" w:rsidR="00A50C7B" w:rsidRDefault="00A50C7B" w:rsidP="00E03002">
            <w:r>
              <w:rPr>
                <w:rFonts w:hint="eastAsia"/>
              </w:rPr>
              <w:t>4</w:t>
            </w:r>
            <w:r>
              <w:t>-1-5.py</w:t>
            </w:r>
          </w:p>
        </w:tc>
      </w:tr>
      <w:tr w:rsidR="00A50C7B" w14:paraId="34EBC91D" w14:textId="77777777" w:rsidTr="00A50C7B">
        <w:tc>
          <w:tcPr>
            <w:tcW w:w="8296" w:type="dxa"/>
          </w:tcPr>
          <w:p w14:paraId="031C329A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計算</w:t>
            </w:r>
          </w:p>
          <w:p w14:paraId="6BCDE4C1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ression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2 + 3 * 4"</w:t>
            </w:r>
          </w:p>
          <w:p w14:paraId="54CDC3C4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ression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C0626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4D8BD" w14:textId="77777777" w:rsidR="009701A9" w:rsidRPr="009701A9" w:rsidRDefault="009701A9" w:rsidP="009701A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15BAB1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程式碼</w:t>
            </w:r>
          </w:p>
          <w:p w14:paraId="14BF88CB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2EF9BC1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d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 * 2 + 5"</w:t>
            </w:r>
          </w:p>
          <w:p w14:paraId="0D3703F2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d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9F23AC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283F45" w14:textId="77777777" w:rsidR="009701A9" w:rsidRPr="009701A9" w:rsidRDefault="009701A9" w:rsidP="009701A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102656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轉數值</w:t>
            </w:r>
          </w:p>
          <w:p w14:paraId="2B9B9D3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3.14"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EB1702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4DE5AE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314"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F3FB4" w14:textId="268E329F" w:rsidR="00A50C7B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9D80403" w14:textId="77777777" w:rsidR="00A50C7B" w:rsidRPr="004832AF" w:rsidRDefault="00A50C7B" w:rsidP="00E03002">
      <w:pPr>
        <w:rPr>
          <w:rFonts w:hint="eastAsia"/>
        </w:rPr>
      </w:pPr>
    </w:p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7" w:name="_Toc141826059"/>
      <w:r w:rsidRPr="008F46E2">
        <w:rPr>
          <w:rFonts w:ascii="Consolas" w:hAnsi="Consolas" w:hint="eastAsia"/>
        </w:rPr>
        <w:t>串列</w:t>
      </w:r>
      <w:bookmarkEnd w:id="37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lastRenderedPageBreak/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1AB0245F" w:rsidR="00C12FF5" w:rsidRPr="00C12FF5" w:rsidRDefault="00F50243" w:rsidP="00F50243">
      <w:pPr>
        <w:pStyle w:val="3"/>
      </w:pPr>
      <w:bookmarkStart w:id="38" w:name="_Toc141826060"/>
      <w:r>
        <w:rPr>
          <w:rFonts w:hint="eastAsia"/>
        </w:rPr>
        <w:t>補充：</w:t>
      </w:r>
      <w:r w:rsidR="00C12FF5" w:rsidRPr="00C12FF5">
        <w:rPr>
          <w:rFonts w:hint="eastAsia"/>
        </w:rPr>
        <w:t>序列物件分割（</w:t>
      </w:r>
      <w:r w:rsidR="00C12FF5" w:rsidRPr="00C12FF5">
        <w:rPr>
          <w:rFonts w:hint="eastAsia"/>
        </w:rPr>
        <w:t>Slicing</w:t>
      </w:r>
      <w:r w:rsidR="00C12FF5" w:rsidRPr="00C12FF5">
        <w:rPr>
          <w:rFonts w:hint="eastAsia"/>
        </w:rPr>
        <w:t>）</w:t>
      </w:r>
      <w:bookmarkEnd w:id="38"/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lastRenderedPageBreak/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41826061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6640B" w14:paraId="6FF83EF8" w14:textId="77777777" w:rsidTr="00420E35">
        <w:tc>
          <w:tcPr>
            <w:tcW w:w="4148" w:type="dxa"/>
          </w:tcPr>
          <w:p w14:paraId="3D7B60A1" w14:textId="6B595CC0" w:rsidR="00A6640B" w:rsidRDefault="00A6640B" w:rsidP="00420E35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-3-1.py</w:t>
            </w:r>
          </w:p>
        </w:tc>
        <w:tc>
          <w:tcPr>
            <w:tcW w:w="4148" w:type="dxa"/>
          </w:tcPr>
          <w:p w14:paraId="4136D78E" w14:textId="77777777" w:rsidR="00A6640B" w:rsidRDefault="00A6640B" w:rsidP="00420E35">
            <w:pPr>
              <w:rPr>
                <w:rFonts w:hint="eastAsia"/>
              </w:rPr>
            </w:pPr>
          </w:p>
        </w:tc>
      </w:tr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2477D896" w:rsidR="00420E35" w:rsidRDefault="00420E35" w:rsidP="00420E35"/>
    <w:p w14:paraId="0C9D34E3" w14:textId="1A25B8F4" w:rsidR="00967828" w:rsidRDefault="00967828" w:rsidP="00967828">
      <w:pPr>
        <w:pStyle w:val="3"/>
      </w:pPr>
      <w:bookmarkStart w:id="40" w:name="_Toc141826062"/>
      <w:r>
        <w:rPr>
          <w:rFonts w:hint="eastAsia"/>
        </w:rPr>
        <w:lastRenderedPageBreak/>
        <w:t>補充：</w:t>
      </w:r>
      <w:proofErr w:type="gramStart"/>
      <w:r>
        <w:t>enumerate(</w:t>
      </w:r>
      <w:proofErr w:type="gramEnd"/>
      <w:r>
        <w:t>)</w:t>
      </w:r>
      <w:bookmarkEnd w:id="40"/>
    </w:p>
    <w:p w14:paraId="24BCB122" w14:textId="11DF4281" w:rsidR="00967828" w:rsidRDefault="00A6640B" w:rsidP="00420E35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or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時候，若是需要同時回傳序列物件的索引</w:t>
      </w:r>
      <w:r>
        <w:rPr>
          <w:rFonts w:hint="eastAsia"/>
        </w:rPr>
        <w:t xml:space="preserve"> </w:t>
      </w:r>
      <w:r>
        <w:t xml:space="preserve">(index) </w:t>
      </w:r>
      <w:r>
        <w:rPr>
          <w:rFonts w:hint="eastAsia"/>
        </w:rPr>
        <w:t>與對應的值</w:t>
      </w:r>
      <w:r>
        <w:rPr>
          <w:rFonts w:hint="eastAsia"/>
        </w:rPr>
        <w:t xml:space="preserve"> </w:t>
      </w:r>
      <w:r>
        <w:t>(value)</w:t>
      </w:r>
      <w:r>
        <w:rPr>
          <w:rFonts w:hint="eastAsia"/>
        </w:rPr>
        <w:t>，可以使用</w:t>
      </w:r>
      <w:r>
        <w:t xml:space="preserve"> enumerate </w:t>
      </w:r>
      <w:r>
        <w:rPr>
          <w:rFonts w:hint="eastAsia"/>
        </w:rPr>
        <w:t>函式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40B" w14:paraId="08F5B944" w14:textId="77777777" w:rsidTr="00A6640B">
        <w:tc>
          <w:tcPr>
            <w:tcW w:w="8296" w:type="dxa"/>
          </w:tcPr>
          <w:p w14:paraId="2D03E1AF" w14:textId="00865F4F" w:rsidR="00A6640B" w:rsidRDefault="00A6640B" w:rsidP="00420E35">
            <w:r>
              <w:rPr>
                <w:rFonts w:hint="eastAsia"/>
              </w:rPr>
              <w:t>4</w:t>
            </w:r>
            <w:r>
              <w:t>-3-2.py</w:t>
            </w:r>
          </w:p>
        </w:tc>
      </w:tr>
      <w:tr w:rsidR="00A6640B" w14:paraId="4FCBA1E3" w14:textId="77777777" w:rsidTr="00A6640B">
        <w:tc>
          <w:tcPr>
            <w:tcW w:w="8296" w:type="dxa"/>
          </w:tcPr>
          <w:p w14:paraId="7475198B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'''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numerate(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逐一將序列的索引與值進行回傳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'''</w:t>
            </w:r>
          </w:p>
          <w:p w14:paraId="4B61E2A8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q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4115EF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q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F32F91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E34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將字元或字串進行乘法運算，可以作到字元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/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字串生成的效果</w:t>
            </w:r>
          </w:p>
          <w:p w14:paraId="08749AEE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</w:t>
            </w:r>
          </w:p>
          <w:p w14:paraId="55D10C24" w14:textId="2FECB758" w:rsidR="00A6640B" w:rsidRPr="004E3421" w:rsidRDefault="004E3421" w:rsidP="00105893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</w:t>
            </w:r>
          </w:p>
        </w:tc>
      </w:tr>
    </w:tbl>
    <w:p w14:paraId="5F9D123E" w14:textId="77777777" w:rsidR="00AC3C86" w:rsidRPr="008F46E2" w:rsidRDefault="00AC3C86" w:rsidP="00E03002">
      <w:pPr>
        <w:rPr>
          <w:rFonts w:hint="eastAsia"/>
        </w:rPr>
      </w:pPr>
    </w:p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1" w:name="_Toc141826063"/>
      <w:r w:rsidRPr="008F46E2">
        <w:rPr>
          <w:rFonts w:ascii="Consolas" w:hAnsi="Consolas" w:hint="eastAsia"/>
        </w:rPr>
        <w:t>元組</w:t>
      </w:r>
      <w:bookmarkEnd w:id="41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2D45DD6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6C4C95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0802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24A8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C2643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7D8AF11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64FC84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2822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A0763B7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488925A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075ED5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71E86C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267E2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64C1840A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6EF35B7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0909747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AC50F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04F0BCC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285F96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CB9BC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4B2E1D50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32772DC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6E31D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7C0A9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AAED66A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706463A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F8130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431BFCF5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C419C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1D817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資料到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(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似合併的方式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7FBB4F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)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加入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proofErr w:type="gram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</w:t>
            </w:r>
          </w:p>
          <w:p w14:paraId="1E59B3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844E9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2 </w:t>
            </w:r>
            <w:proofErr w:type="gramStart"/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個</w:t>
            </w:r>
            <w:proofErr w:type="gramEnd"/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字以上，最後一個元素不用加「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,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」</w:t>
            </w:r>
          </w:p>
          <w:p w14:paraId="598891CF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4E931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6D612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1B34C47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2613AD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1BBD8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438377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F1763BD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F5A3F1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43287A9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218B040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25A19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B5B23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81D77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032FB7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0098794C" w:rsidR="00716658" w:rsidRPr="00716658" w:rsidRDefault="00C808FD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2" w:name="_Toc141826064"/>
      <w:r w:rsidRPr="008F46E2">
        <w:rPr>
          <w:rFonts w:ascii="Consolas" w:hAnsi="Consolas" w:hint="eastAsia"/>
        </w:rPr>
        <w:lastRenderedPageBreak/>
        <w:t>字典</w:t>
      </w:r>
      <w:bookmarkEnd w:id="42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>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proofErr w:type="spellStart"/>
      <w:r w:rsidRPr="00DD4BCA">
        <w:rPr>
          <w:rFonts w:hint="eastAsia"/>
          <w:shd w:val="pct15" w:color="auto" w:fill="FFFFFF"/>
        </w:rPr>
        <w:t>key:value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</w:t>
      </w:r>
      <w:proofErr w:type="spellStart"/>
      <w:r w:rsidRPr="00250AAA">
        <w:rPr>
          <w:rFonts w:hint="eastAsia"/>
        </w:rPr>
        <w:t>key:value</w:t>
      </w:r>
      <w:proofErr w:type="spellEnd"/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avorit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role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hone_number</w:t>
            </w:r>
            <w:proofErr w:type="spellEnd"/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3" w:name="_Toc141826065"/>
      <w:r w:rsidRPr="008F46E2">
        <w:rPr>
          <w:rFonts w:ascii="Consolas" w:hAnsi="Consolas" w:hint="eastAsia"/>
        </w:rPr>
        <w:t>集合</w:t>
      </w:r>
      <w:bookmarkEnd w:id="43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spellStart"/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4" w:name="_Toc141826066"/>
      <w:r>
        <w:rPr>
          <w:rFonts w:hint="eastAsia"/>
        </w:rPr>
        <w:t>參考資料</w:t>
      </w:r>
      <w:bookmarkEnd w:id="44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E3544A" w:rsidP="00AD3BBA">
      <w:pPr>
        <w:rPr>
          <w:rStyle w:val="a3"/>
        </w:rPr>
      </w:pPr>
      <w:hyperlink r:id="rId90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E3544A" w:rsidP="00AD3BBA">
      <w:hyperlink r:id="rId91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E3544A" w:rsidP="00AD3BBA">
      <w:hyperlink r:id="rId92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E3544A" w:rsidP="00AD3BBA">
      <w:hyperlink r:id="rId93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E3544A" w:rsidP="00AD3BBA">
      <w:pPr>
        <w:rPr>
          <w:rStyle w:val="a3"/>
        </w:rPr>
      </w:pPr>
      <w:hyperlink r:id="rId94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E3544A" w:rsidP="00AD3BBA">
      <w:hyperlink r:id="rId95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3B30B29F" w:rsidR="00777F46" w:rsidRDefault="00AA673F" w:rsidP="00AD3BBA">
      <w:r>
        <w:rPr>
          <w:rFonts w:hint="eastAsia"/>
        </w:rPr>
        <w:t>[</w:t>
      </w:r>
      <w:r>
        <w:t xml:space="preserve">7] </w:t>
      </w:r>
      <w:r w:rsidRPr="00AA673F">
        <w:t xml:space="preserve">Python3 enumerate() </w:t>
      </w:r>
      <w:r w:rsidRPr="00AA673F">
        <w:rPr>
          <w:rFonts w:hint="eastAsia"/>
        </w:rPr>
        <w:t>函数</w:t>
      </w:r>
    </w:p>
    <w:p w14:paraId="32617DD6" w14:textId="1D06C980" w:rsidR="00AA673F" w:rsidRDefault="00AA673F" w:rsidP="00AD3BBA">
      <w:hyperlink r:id="rId96" w:history="1">
        <w:r w:rsidRPr="00F050F8">
          <w:rPr>
            <w:rStyle w:val="a3"/>
          </w:rPr>
          <w:t>https://www.runoob.com/python3/python3-func-enumerate.html</w:t>
        </w:r>
      </w:hyperlink>
    </w:p>
    <w:p w14:paraId="09B961FB" w14:textId="77777777" w:rsidR="00AA673F" w:rsidRPr="00AA673F" w:rsidRDefault="00AA673F" w:rsidP="00AD3BBA">
      <w:pPr>
        <w:rPr>
          <w:rFonts w:hint="eastAsia"/>
        </w:rPr>
      </w:pPr>
    </w:p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5" w:name="_Toc141826067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5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41826068"/>
      <w:r w:rsidRPr="008F46E2">
        <w:rPr>
          <w:rFonts w:ascii="Consolas" w:hAnsi="Consolas" w:hint="eastAsia"/>
        </w:rPr>
        <w:t>基本用法</w:t>
      </w:r>
      <w:bookmarkEnd w:id="46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41826069"/>
      <w:r w:rsidRPr="008F46E2">
        <w:rPr>
          <w:rFonts w:ascii="Consolas" w:hAnsi="Consolas" w:hint="eastAsia"/>
        </w:rPr>
        <w:t>變數傳遞</w:t>
      </w:r>
      <w:bookmarkEnd w:id="4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8" w:name="_Toc141826070"/>
      <w:r w:rsidRPr="008F46E2">
        <w:rPr>
          <w:rFonts w:ascii="Consolas" w:hAnsi="Consolas" w:hint="eastAsia"/>
        </w:rPr>
        <w:t>區域變數與全域變數</w:t>
      </w:r>
      <w:bookmarkEnd w:id="48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</w:t>
      </w:r>
      <w:r w:rsidRPr="00A85FD9">
        <w:rPr>
          <w:rFonts w:hint="eastAsia"/>
        </w:rPr>
        <w:lastRenderedPageBreak/>
        <w:t>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9" w:name="_Toc141826071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9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lastRenderedPageBreak/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proofErr w:type="spellStart"/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proofErr w:type="spellEnd"/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proofErr w:type="spellStart"/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proofErr w:type="spellEnd"/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50" w:name="_Toc141826072"/>
      <w:r>
        <w:rPr>
          <w:rFonts w:hint="eastAsia"/>
        </w:rPr>
        <w:t>參考資料</w:t>
      </w:r>
      <w:bookmarkEnd w:id="50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E3544A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E3544A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E3544A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E3544A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1" w:name="_Toc141826073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1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2" w:name="_Toc141826074"/>
      <w:r w:rsidRPr="008F46E2">
        <w:rPr>
          <w:rFonts w:ascii="Consolas" w:hAnsi="Consolas" w:hint="eastAsia"/>
        </w:rPr>
        <w:t>基本認識物件導向</w:t>
      </w:r>
      <w:bookmarkEnd w:id="52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41826075"/>
      <w:r w:rsidRPr="008F46E2">
        <w:rPr>
          <w:rFonts w:ascii="Consolas" w:hAnsi="Consolas" w:hint="eastAsia"/>
        </w:rPr>
        <w:t>類別</w:t>
      </w:r>
      <w:bookmarkEnd w:id="53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4" w:name="_Toc141826076"/>
      <w:r w:rsidRPr="008F46E2">
        <w:rPr>
          <w:rFonts w:ascii="Consolas" w:hAnsi="Consolas" w:hint="eastAsia"/>
        </w:rPr>
        <w:t>方法</w:t>
      </w:r>
      <w:bookmarkEnd w:id="54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</w:t>
      </w:r>
      <w:proofErr w:type="spellStart"/>
      <w:r w:rsidRPr="0097576A">
        <w:rPr>
          <w:color w:val="FF0000"/>
        </w:rPr>
        <w:t>init</w:t>
      </w:r>
      <w:proofErr w:type="spellEnd"/>
      <w:r w:rsidRPr="0097576A">
        <w:rPr>
          <w:color w:val="FF0000"/>
        </w:rPr>
        <w:t>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</w:t>
      </w:r>
      <w:proofErr w:type="spellStart"/>
      <w:r w:rsidR="0062043C" w:rsidRPr="0097576A">
        <w:rPr>
          <w:color w:val="FF0000"/>
        </w:rPr>
        <w:t>init</w:t>
      </w:r>
      <w:proofErr w:type="spellEnd"/>
      <w:r w:rsidR="0062043C" w:rsidRPr="0097576A">
        <w:rPr>
          <w:color w:val="FF0000"/>
        </w:rPr>
        <w:t>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lastRenderedPageBreak/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5" w:name="_Toc141826077"/>
      <w:r w:rsidRPr="008F46E2">
        <w:rPr>
          <w:rFonts w:ascii="Consolas" w:hAnsi="Consolas" w:hint="eastAsia"/>
        </w:rPr>
        <w:t>屬性</w:t>
      </w:r>
      <w:bookmarkEnd w:id="55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1FFFA48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04319744" w14:textId="49B1E7C2" w:rsidR="00D74A7B" w:rsidRDefault="00D74A7B" w:rsidP="00D74A7B">
      <w:pPr>
        <w:ind w:left="480" w:firstLine="480"/>
      </w:pP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t xml:space="preserve">3 = </w:t>
      </w:r>
      <w:r>
        <w:rPr>
          <w:rFonts w:hint="eastAsia"/>
        </w:rPr>
        <w:t>自訂值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1535F96" w:rsidR="003B03E4" w:rsidRPr="00D74A7B" w:rsidRDefault="00D74A7B" w:rsidP="00E03002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 xml:space="preserve">3) </w:t>
      </w:r>
      <w:r w:rsidRPr="00412CA0">
        <w:rPr>
          <w:color w:val="538135" w:themeColor="accent6" w:themeShade="BF"/>
        </w:rPr>
        <w:t xml:space="preserve"># </w:t>
      </w:r>
      <w:r w:rsidRPr="00412CA0">
        <w:rPr>
          <w:rFonts w:hint="eastAsia"/>
          <w:color w:val="538135" w:themeColor="accent6" w:themeShade="BF"/>
        </w:rPr>
        <w:t>輸出</w:t>
      </w:r>
      <w:r w:rsidRPr="00412CA0">
        <w:rPr>
          <w:rFonts w:hint="eastAsia"/>
          <w:color w:val="538135" w:themeColor="accent6" w:themeShade="BF"/>
        </w:rPr>
        <w:t xml:space="preserve"> </w:t>
      </w:r>
      <w:r>
        <w:rPr>
          <w:rFonts w:hint="eastAsia"/>
          <w:color w:val="538135" w:themeColor="accent6" w:themeShade="BF"/>
        </w:rPr>
        <w:t>在程式中自訂的值</w:t>
      </w:r>
    </w:p>
    <w:p w14:paraId="4218F321" w14:textId="77777777" w:rsidR="00D74A7B" w:rsidRDefault="00D74A7B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853555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7FFCDA4A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24F4F3B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9F582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1704F80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34ACF38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6A08201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C50C11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C100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66CDAF8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191A0F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1309939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707932" w14:textId="098BA16A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65</w:t>
            </w:r>
          </w:p>
          <w:p w14:paraId="02E675D8" w14:textId="1968C08C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80</w:t>
            </w:r>
          </w:p>
          <w:p w14:paraId="5E438A8D" w14:textId="16DED89E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0000000</w:t>
            </w:r>
          </w:p>
          <w:p w14:paraId="17BBE351" w14:textId="0A21D8D8" w:rsidR="008E48F4" w:rsidRPr="008E48F4" w:rsidRDefault="00C1009C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rFonts w:hint="eastAsia"/>
                <w:color w:val="538135" w:themeColor="accent6" w:themeShade="BF"/>
              </w:rPr>
              <w:t>發話中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6" w:name="_Toc141826078"/>
      <w:r w:rsidRPr="008F46E2">
        <w:rPr>
          <w:rFonts w:ascii="Consolas" w:hAnsi="Consolas" w:hint="eastAsia"/>
        </w:rPr>
        <w:t>繼承</w:t>
      </w:r>
      <w:bookmarkEnd w:id="56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>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height</w:t>
      </w:r>
      <w:proofErr w:type="spellEnd"/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weight</w:t>
      </w:r>
      <w:proofErr w:type="spellEnd"/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 xml:space="preserve">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>__</w:t>
      </w:r>
      <w:proofErr w:type="spellStart"/>
      <w:r w:rsidRPr="00395635">
        <w:rPr>
          <w:color w:val="538135" w:themeColor="accent6" w:themeShade="BF"/>
        </w:rPr>
        <w:t>init</w:t>
      </w:r>
      <w:proofErr w:type="spellEnd"/>
      <w:r w:rsidRPr="00395635">
        <w:rPr>
          <w:color w:val="538135" w:themeColor="accent6" w:themeShade="BF"/>
        </w:rPr>
        <w:t xml:space="preserve">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>_</w:t>
      </w:r>
      <w:proofErr w:type="spellStart"/>
      <w:r>
        <w:t>init</w:t>
      </w:r>
      <w:proofErr w:type="spellEnd"/>
      <w:r>
        <w:t xml:space="preserve">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0CD8C73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7360280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AEC8F9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4CDE2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4FF28F2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2769914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17F6EB5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AE67C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BD11A7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F0E56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179E6828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0E8D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458F8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17A0E2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224C12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1268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2EC31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super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父類別，</w:t>
            </w:r>
          </w:p>
          <w:p w14:paraId="04FF39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super(</w:t>
            </w:r>
            <w:proofErr w:type="gram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._</w:t>
            </w:r>
            <w:proofErr w:type="gram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使用父類別的建構子，</w:t>
            </w:r>
          </w:p>
          <w:p w14:paraId="4E5460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執行這行程式碼時，會自動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有屬性、方法繼承下來</w:t>
            </w:r>
          </w:p>
          <w:p w14:paraId="15F5305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(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包括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lf.money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4BF86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'''</w:t>
            </w:r>
          </w:p>
          <w:p w14:paraId="4F858B3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AAA4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2A4265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7E5F8D5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BDB26C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272AA1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F3C11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9438AE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overwrite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覆寫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父類別的方法</w:t>
            </w:r>
          </w:p>
          <w:p w14:paraId="5F34FA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要再發話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8311CE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EBE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8F732C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63838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AF68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0F4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EFBAD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DEB5D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5F2279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了自己的屬性、方法外，還擁有父類別的屬性、方法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E5675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BAD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DEAC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39F3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EF3A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226A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26A37B0D" w:rsidR="00F63A90" w:rsidRPr="00F440CE" w:rsidRDefault="00EA6EE4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7" w:name="_Toc141826079"/>
      <w:r>
        <w:rPr>
          <w:rFonts w:hint="eastAsia"/>
        </w:rPr>
        <w:t>參考資料</w:t>
      </w:r>
      <w:bookmarkEnd w:id="57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E3544A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E3544A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8" w:name="_Toc141826080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8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41826081"/>
      <w:r w:rsidRPr="008F46E2">
        <w:rPr>
          <w:rFonts w:ascii="Consolas" w:hAnsi="Consolas" w:hint="eastAsia"/>
        </w:rPr>
        <w:t>認識例外處理</w:t>
      </w:r>
      <w:bookmarkEnd w:id="59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roofErr w:type="spellStart"/>
            <w:r w:rsidRPr="00C7142D">
              <w:t>BaseException</w:t>
            </w:r>
            <w:proofErr w:type="spellEnd"/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F67228">
              <w:rPr>
                <w:shd w:val="pct15" w:color="auto" w:fill="FFFFFF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roofErr w:type="spellStart"/>
            <w:r w:rsidRPr="00C7142D">
              <w:t>IOError</w:t>
            </w:r>
            <w:proofErr w:type="spellEnd"/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AA5A9F" w14:paraId="2B5718DA" w14:textId="77777777" w:rsidTr="00C7142D">
        <w:tc>
          <w:tcPr>
            <w:tcW w:w="2830" w:type="dxa"/>
          </w:tcPr>
          <w:p w14:paraId="123FCC79" w14:textId="559FAE37" w:rsidR="00AA5A9F" w:rsidRPr="00C7142D" w:rsidRDefault="00AA5A9F" w:rsidP="00057A4A">
            <w:proofErr w:type="spellStart"/>
            <w:r>
              <w:rPr>
                <w:rFonts w:hint="eastAsia"/>
              </w:rPr>
              <w:t>N</w:t>
            </w:r>
            <w:r>
              <w:t>ameError</w:t>
            </w:r>
            <w:proofErr w:type="spellEnd"/>
          </w:p>
        </w:tc>
        <w:tc>
          <w:tcPr>
            <w:tcW w:w="5466" w:type="dxa"/>
          </w:tcPr>
          <w:p w14:paraId="3493F627" w14:textId="0229FB3F" w:rsidR="00AA5A9F" w:rsidRPr="00C7142D" w:rsidRDefault="00AA5A9F" w:rsidP="00057A4A">
            <w:r>
              <w:rPr>
                <w:rFonts w:hint="eastAsia"/>
              </w:rPr>
              <w:t>變數尚未宣告所發生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IndexError</w:t>
            </w:r>
            <w:proofErr w:type="spellEnd"/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RuntimeError</w:t>
            </w:r>
            <w:proofErr w:type="spellEnd"/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lastRenderedPageBreak/>
              <w:t>SyntaxError</w:t>
            </w:r>
            <w:proofErr w:type="spellEnd"/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F67228" w14:paraId="6CDBABC5" w14:textId="77777777" w:rsidTr="00C7142D">
        <w:tc>
          <w:tcPr>
            <w:tcW w:w="2830" w:type="dxa"/>
          </w:tcPr>
          <w:p w14:paraId="1DC3A1D0" w14:textId="0332B568" w:rsidR="00F67228" w:rsidRPr="00F67228" w:rsidRDefault="00F67228" w:rsidP="00057A4A">
            <w:pPr>
              <w:rPr>
                <w:shd w:val="pct15" w:color="auto" w:fill="FFFFFF"/>
              </w:rPr>
            </w:pPr>
            <w:proofErr w:type="spellStart"/>
            <w:r w:rsidRPr="00F67228">
              <w:rPr>
                <w:shd w:val="pct15" w:color="auto" w:fill="FFFFFF"/>
              </w:rPr>
              <w:t>KeyboardInterrupt</w:t>
            </w:r>
            <w:proofErr w:type="spellEnd"/>
          </w:p>
        </w:tc>
        <w:tc>
          <w:tcPr>
            <w:tcW w:w="5466" w:type="dxa"/>
          </w:tcPr>
          <w:p w14:paraId="752378BC" w14:textId="1AA46DA1" w:rsidR="00F67228" w:rsidRPr="00C32DB4" w:rsidRDefault="00F67228" w:rsidP="00057A4A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Ctrl + C </w:t>
            </w:r>
            <w:r>
              <w:rPr>
                <w:rFonts w:hint="eastAsia"/>
              </w:rPr>
              <w:t>取消程式執行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roofErr w:type="spellStart"/>
            <w:r w:rsidRPr="00C32DB4">
              <w:t>IndentationError</w:t>
            </w:r>
            <w:proofErr w:type="spellEnd"/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roofErr w:type="spellStart"/>
            <w:r w:rsidRPr="00F67228">
              <w:rPr>
                <w:shd w:val="pct15" w:color="auto" w:fill="FFFFFF"/>
              </w:rPr>
              <w:t>DeprecationWarning</w:t>
            </w:r>
            <w:proofErr w:type="spellEnd"/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roofErr w:type="spellStart"/>
            <w:r w:rsidRPr="00C32DB4">
              <w:t>RuntimeWarning</w:t>
            </w:r>
            <w:proofErr w:type="spellEnd"/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roofErr w:type="spellStart"/>
            <w:r w:rsidRPr="00C32DB4">
              <w:t>SyntaxWarning</w:t>
            </w:r>
            <w:proofErr w:type="spellEnd"/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41826082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60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1" w:name="_Toc141826083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1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proofErr w:type="spellEnd"/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2" w:name="_Toc141826084"/>
      <w:r>
        <w:rPr>
          <w:rFonts w:hint="eastAsia"/>
        </w:rPr>
        <w:t>參考資料</w:t>
      </w:r>
      <w:bookmarkEnd w:id="62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E3544A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E3544A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3" w:name="_Toc141826085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3"/>
    </w:p>
    <w:p w14:paraId="6915D0B3" w14:textId="566A816C" w:rsidR="00D52385" w:rsidRDefault="00D52385" w:rsidP="00D52385">
      <w:pPr>
        <w:pStyle w:val="2"/>
      </w:pPr>
      <w:bookmarkStart w:id="64" w:name="_Toc141826086"/>
      <w:r>
        <w:t xml:space="preserve">open() </w:t>
      </w:r>
      <w:r>
        <w:rPr>
          <w:rFonts w:hint="eastAsia"/>
        </w:rPr>
        <w:t>函式</w:t>
      </w:r>
      <w:bookmarkEnd w:id="64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5" w:name="_Toc141826087"/>
      <w:r>
        <w:rPr>
          <w:rFonts w:hint="eastAsia"/>
        </w:rPr>
        <w:t>讀取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6" w:name="_Toc141826088"/>
      <w:r>
        <w:rPr>
          <w:rFonts w:hint="eastAsia"/>
        </w:rPr>
        <w:t>寫入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7" w:name="_Toc141826089"/>
      <w:r>
        <w:rPr>
          <w:rFonts w:hint="eastAsia"/>
        </w:rPr>
        <w:t>刪除檔案</w:t>
      </w:r>
      <w:bookmarkEnd w:id="6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8" w:name="_Toc141826090"/>
      <w:r>
        <w:rPr>
          <w:rFonts w:hint="eastAsia"/>
        </w:rPr>
        <w:t>參考資料</w:t>
      </w:r>
      <w:bookmarkEnd w:id="68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E3544A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E3544A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9" w:name="_Toc141826091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9"/>
    </w:p>
    <w:p w14:paraId="5138B701" w14:textId="77777777" w:rsidR="00C82792" w:rsidRDefault="00C82792" w:rsidP="008C376E">
      <w:pPr>
        <w:pStyle w:val="2"/>
      </w:pPr>
      <w:bookmarkStart w:id="70" w:name="_Toc141826092"/>
      <w:r>
        <w:rPr>
          <w:rFonts w:hint="eastAsia"/>
        </w:rPr>
        <w:t>定義模組</w:t>
      </w:r>
      <w:bookmarkEnd w:id="70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 xml:space="preserve">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1" w:name="_Toc141826093"/>
      <w:r>
        <w:rPr>
          <w:rFonts w:hint="eastAsia"/>
        </w:rPr>
        <w:lastRenderedPageBreak/>
        <w:t>使用模組</w:t>
      </w:r>
      <w:bookmarkEnd w:id="71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2" w:name="_Toc141826094"/>
      <w:r>
        <w:t xml:space="preserve">__name__ </w:t>
      </w:r>
      <w:r>
        <w:rPr>
          <w:rFonts w:hint="eastAsia"/>
        </w:rPr>
        <w:t>內建變數的用法</w:t>
      </w:r>
      <w:bookmarkEnd w:id="72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proofErr w:type="spellStart"/>
      <w:r>
        <w:t>myModule</w:t>
      </w:r>
      <w:proofErr w:type="spellEnd"/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>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lastRenderedPageBreak/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3" w:name="_Toc141826095"/>
      <w:r>
        <w:rPr>
          <w:rFonts w:hint="eastAsia"/>
        </w:rPr>
        <w:t>參考資料</w:t>
      </w:r>
      <w:bookmarkEnd w:id="73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E3544A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E3544A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E3544A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ECD35" w14:textId="77777777" w:rsidR="00E3544A" w:rsidRDefault="00E3544A" w:rsidP="008D1A2C">
      <w:r>
        <w:separator/>
      </w:r>
    </w:p>
  </w:endnote>
  <w:endnote w:type="continuationSeparator" w:id="0">
    <w:p w14:paraId="7EDE60A9" w14:textId="77777777" w:rsidR="00E3544A" w:rsidRDefault="00E3544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B34EA" w14:textId="77777777" w:rsidR="00E3544A" w:rsidRDefault="00E3544A" w:rsidP="008D1A2C">
      <w:r>
        <w:separator/>
      </w:r>
    </w:p>
  </w:footnote>
  <w:footnote w:type="continuationSeparator" w:id="0">
    <w:p w14:paraId="7AA80A6F" w14:textId="77777777" w:rsidR="00E3544A" w:rsidRDefault="00E3544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5FFC"/>
    <w:rsid w:val="00007411"/>
    <w:rsid w:val="000076CF"/>
    <w:rsid w:val="000105DA"/>
    <w:rsid w:val="00010A0F"/>
    <w:rsid w:val="00010C9D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0BE6"/>
    <w:rsid w:val="000A123F"/>
    <w:rsid w:val="000A2505"/>
    <w:rsid w:val="000A2A2F"/>
    <w:rsid w:val="000A2C8A"/>
    <w:rsid w:val="000A58D9"/>
    <w:rsid w:val="000A5D53"/>
    <w:rsid w:val="000A7B48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9E3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05893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1B6"/>
    <w:rsid w:val="0017127C"/>
    <w:rsid w:val="00172957"/>
    <w:rsid w:val="00174225"/>
    <w:rsid w:val="001756DD"/>
    <w:rsid w:val="00176142"/>
    <w:rsid w:val="001761AF"/>
    <w:rsid w:val="00176750"/>
    <w:rsid w:val="0018067B"/>
    <w:rsid w:val="00181835"/>
    <w:rsid w:val="00181D3A"/>
    <w:rsid w:val="00184055"/>
    <w:rsid w:val="00184895"/>
    <w:rsid w:val="00185C2E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0E2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3ED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260"/>
    <w:rsid w:val="00234686"/>
    <w:rsid w:val="00235A8A"/>
    <w:rsid w:val="00236795"/>
    <w:rsid w:val="002403C9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59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D15"/>
    <w:rsid w:val="002C6241"/>
    <w:rsid w:val="002C6E6C"/>
    <w:rsid w:val="002D11B9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26F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18A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70FA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56D2"/>
    <w:rsid w:val="00396047"/>
    <w:rsid w:val="003A00E9"/>
    <w:rsid w:val="003A0134"/>
    <w:rsid w:val="003A01ED"/>
    <w:rsid w:val="003A26B0"/>
    <w:rsid w:val="003A30B1"/>
    <w:rsid w:val="003A3589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40B3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8C8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4C48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2F1B"/>
    <w:rsid w:val="00493ACA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421"/>
    <w:rsid w:val="004E3EDD"/>
    <w:rsid w:val="004E69B7"/>
    <w:rsid w:val="004F1351"/>
    <w:rsid w:val="004F1719"/>
    <w:rsid w:val="004F2973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0229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560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B6BF5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55C2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24FB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22D6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8F8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65F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28C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0FF2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30BE"/>
    <w:rsid w:val="00964960"/>
    <w:rsid w:val="009652C3"/>
    <w:rsid w:val="00967828"/>
    <w:rsid w:val="009679C5"/>
    <w:rsid w:val="00967EC3"/>
    <w:rsid w:val="009701A9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5E2B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4D9B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384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0C7B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40B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A9F"/>
    <w:rsid w:val="00AA5C80"/>
    <w:rsid w:val="00AA673F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0D8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61CD"/>
    <w:rsid w:val="00BB711C"/>
    <w:rsid w:val="00BB7DEA"/>
    <w:rsid w:val="00BC093B"/>
    <w:rsid w:val="00BC262D"/>
    <w:rsid w:val="00BC2B41"/>
    <w:rsid w:val="00BC52EA"/>
    <w:rsid w:val="00BC5507"/>
    <w:rsid w:val="00BC5C4B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009C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B77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396B"/>
    <w:rsid w:val="00C74340"/>
    <w:rsid w:val="00C75002"/>
    <w:rsid w:val="00C75E49"/>
    <w:rsid w:val="00C77FA0"/>
    <w:rsid w:val="00C806D6"/>
    <w:rsid w:val="00C808FD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52B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A7B"/>
    <w:rsid w:val="00D74DF5"/>
    <w:rsid w:val="00D76B47"/>
    <w:rsid w:val="00D77180"/>
    <w:rsid w:val="00D774DB"/>
    <w:rsid w:val="00D77AE3"/>
    <w:rsid w:val="00D80CFB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1CC"/>
    <w:rsid w:val="00DE38D4"/>
    <w:rsid w:val="00DE3A07"/>
    <w:rsid w:val="00DE3C0C"/>
    <w:rsid w:val="00DE5804"/>
    <w:rsid w:val="00DE63F2"/>
    <w:rsid w:val="00DF023D"/>
    <w:rsid w:val="00DF09A1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0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544A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A6EE4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243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228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0B58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4983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6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7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1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1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1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67.png"/><Relationship Id="rId89" Type="http://schemas.openxmlformats.org/officeDocument/2006/relationships/image" Target="media/image69.png"/><Relationship Id="rId112" Type="http://schemas.openxmlformats.org/officeDocument/2006/relationships/footer" Target="footer1.xml"/><Relationship Id="rId16" Type="http://schemas.openxmlformats.org/officeDocument/2006/relationships/image" Target="media/image5.png"/><Relationship Id="rId107" Type="http://schemas.openxmlformats.org/officeDocument/2006/relationships/image" Target="media/image70.png"/><Relationship Id="rId11" Type="http://schemas.openxmlformats.org/officeDocument/2006/relationships/hyperlink" Target="https://www.python.org/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hyperlink" Target="https://phoenixnap.com/kb/how-to-install-python-3-windows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runoob.com/python/python-tutorial.html" TargetMode="External"/><Relationship Id="rId95" Type="http://schemas.openxmlformats.org/officeDocument/2006/relationships/hyperlink" Target="https://pythonviz.com/basic/list-comprehension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fontTable" Target="fontTable.xml"/><Relationship Id="rId80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5" Type="http://schemas.openxmlformats.org/officeDocument/2006/relationships/image" Target="media/image68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hyperlink" Target="https://www.scaler.com/topics/python/string-formatting-in-python/" TargetMode="External"/><Relationship Id="rId96" Type="http://schemas.openxmlformats.org/officeDocument/2006/relationships/hyperlink" Target="https://www.runoob.com/python3/python3-func-enumerat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docs.conda.io/en/latest/miniconda.html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hyperlink" Target="https://zh.wikipedia.org/zh-tw/Python" TargetMode="External"/><Relationship Id="rId81" Type="http://schemas.openxmlformats.org/officeDocument/2006/relationships/hyperlink" Target="https://liah.pixnet.net/blog/post/227668100-python-&#21021;&#23416;&#32773;&#30340;&#38283;&#30332;&#29872;&#22659;&#25512;&#34214;" TargetMode="External"/><Relationship Id="rId86" Type="http://schemas.openxmlformats.org/officeDocument/2006/relationships/hyperlink" Target="https://www.w3schools.com/python/python_variables.asp" TargetMode="External"/><Relationship Id="rId94" Type="http://schemas.openxmlformats.org/officeDocument/2006/relationships/hyperlink" Target="https://www.w3schools.com/python/python_string_formatting.asp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aconda.com/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hyperlink" Target="https://officeguide.cc/python-string-formatters-tutorial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hyperlink" Target="https://www.runoob.com/python/python-operators.html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9.png"/><Relationship Id="rId82" Type="http://schemas.openxmlformats.org/officeDocument/2006/relationships/hyperlink" Target="https://www.ithome.com.tw/news/155413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python.org/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hyperlink" Target="https://blog.techbridge.cc/2019/05/03/how-to-use-python-string-format-method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anaconda.com/products/individual" TargetMode="External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66.png"/><Relationship Id="rId88" Type="http://schemas.openxmlformats.org/officeDocument/2006/relationships/hyperlink" Target="https://www.w3schools.com/python/python_ref_keywords.asp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1DE04-D000-45C3-BE6E-59380AD1C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3</TotalTime>
  <Pages>1</Pages>
  <Words>6441</Words>
  <Characters>36719</Characters>
  <Application>Microsoft Office Word</Application>
  <DocSecurity>0</DocSecurity>
  <Lines>305</Lines>
  <Paragraphs>86</Paragraphs>
  <ScaleCrop>false</ScaleCrop>
  <Company/>
  <LinksUpToDate>false</LinksUpToDate>
  <CharactersWithSpaces>4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2662</cp:revision>
  <cp:lastPrinted>2023-08-01T15:46:00Z</cp:lastPrinted>
  <dcterms:created xsi:type="dcterms:W3CDTF">2020-05-17T15:57:00Z</dcterms:created>
  <dcterms:modified xsi:type="dcterms:W3CDTF">2023-08-0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